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C1885" w14:textId="77777777" w:rsidR="00447605" w:rsidRDefault="00447605" w:rsidP="00447605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EC57C43" w14:textId="70FDB5FE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7</w:t>
      </w:r>
    </w:p>
    <w:p w14:paraId="693CD6ED" w14:textId="27CD9215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E0E31F7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19FB1D6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676482B" w14:textId="77777777" w:rsidR="00447605" w:rsidRPr="0061235D" w:rsidRDefault="00447605" w:rsidP="00447605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2BB62E7" w14:textId="411BC229" w:rsidR="00447605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be empty.</w:t>
      </w:r>
    </w:p>
    <w:p w14:paraId="29CE041F" w14:textId="77777777" w:rsidR="00447605" w:rsidRPr="0077749D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5F80E8AF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F6B7017" w14:textId="5A218C52" w:rsidR="00447605" w:rsidRPr="008336C2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"</w:t>
      </w:r>
    </w:p>
    <w:p w14:paraId="07B81F7D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D9CBF13" w14:textId="7777777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415B0C60" w14:textId="77777777" w:rsidR="00447605" w:rsidRPr="00856A27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CF69BDC" w14:textId="77777777" w:rsidR="00447605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BC630B8" w14:textId="02B124CE" w:rsidR="00447605" w:rsidRPr="00DE6723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7D47EEF6" w14:textId="49424829" w:rsidR="00447605" w:rsidRPr="00A1027B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447605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7216" behindDoc="0" locked="0" layoutInCell="1" allowOverlap="1" wp14:anchorId="4F957CF0" wp14:editId="71F54970">
            <wp:simplePos x="0" y="0"/>
            <wp:positionH relativeFrom="column">
              <wp:posOffset>33655</wp:posOffset>
            </wp:positionH>
            <wp:positionV relativeFrom="paragraph">
              <wp:posOffset>364490</wp:posOffset>
            </wp:positionV>
            <wp:extent cx="6123305" cy="2770505"/>
            <wp:effectExtent l="0" t="0" r="0" b="0"/>
            <wp:wrapSquare wrapText="bothSides"/>
            <wp:docPr id="1254728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2866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30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447605">
        <w:rPr>
          <w:noProof/>
        </w:rPr>
        <w:t xml:space="preserve"> </w:t>
      </w:r>
    </w:p>
    <w:p w14:paraId="4BA757C4" w14:textId="370B374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DDED28B" w14:textId="5003323C" w:rsidR="00447605" w:rsidRDefault="00B71B3C" w:rsidP="00447605">
      <w:pPr>
        <w:rPr>
          <w:b/>
          <w:bCs/>
          <w:sz w:val="40"/>
          <w:szCs w:val="40"/>
          <w:u w:val="single"/>
        </w:rPr>
      </w:pPr>
      <w:r w:rsidRPr="00B71B3C">
        <w:rPr>
          <w:b/>
          <w:bCs/>
          <w:sz w:val="40"/>
          <w:szCs w:val="40"/>
          <w:u w:val="single"/>
        </w:rPr>
        <w:drawing>
          <wp:inline distT="0" distB="0" distL="0" distR="0" wp14:anchorId="25AAF546" wp14:editId="36CE69F7">
            <wp:extent cx="5943600" cy="2216150"/>
            <wp:effectExtent l="0" t="0" r="0" b="0"/>
            <wp:docPr id="1469016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0164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FE42" w14:textId="2C672BAB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A09E2D8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18507381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16BD914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0173BD78" w14:textId="77777777" w:rsidR="00447605" w:rsidRPr="00856A27" w:rsidRDefault="00447605" w:rsidP="00447605">
      <w:pPr>
        <w:rPr>
          <w:b/>
          <w:bCs/>
          <w:sz w:val="36"/>
          <w:szCs w:val="36"/>
        </w:rPr>
      </w:pPr>
    </w:p>
    <w:p w14:paraId="503858F8" w14:textId="77777777" w:rsidR="00447605" w:rsidRPr="002A3A9F" w:rsidRDefault="00447605" w:rsidP="00447605"/>
    <w:p w14:paraId="1CB9FAAA" w14:textId="77777777" w:rsidR="00447605" w:rsidRPr="00A1027B" w:rsidRDefault="00447605" w:rsidP="00447605"/>
    <w:p w14:paraId="67032B1F" w14:textId="5C72723D" w:rsidR="65BA26AC" w:rsidRPr="00447605" w:rsidRDefault="65BA26AC" w:rsidP="00447605"/>
    <w:sectPr w:rsidR="65BA26AC" w:rsidRPr="00447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47605"/>
    <w:rsid w:val="004B1A9A"/>
    <w:rsid w:val="005B242C"/>
    <w:rsid w:val="0061235D"/>
    <w:rsid w:val="00841434"/>
    <w:rsid w:val="00856A27"/>
    <w:rsid w:val="009114C4"/>
    <w:rsid w:val="00943309"/>
    <w:rsid w:val="0096733F"/>
    <w:rsid w:val="00B71B3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